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2C24D" w14:textId="77777777" w:rsidR="006F2ED2" w:rsidRPr="006F2ED2" w:rsidRDefault="006F2ED2" w:rsidP="006F2ED2">
      <w:pPr>
        <w:rPr>
          <w:lang w:val="en-US"/>
        </w:rPr>
      </w:pPr>
      <w:r w:rsidRPr="006F2ED2">
        <w:rPr>
          <w:lang w:val="en-US"/>
        </w:rPr>
        <w:t>SD.404.___.2024</w:t>
      </w:r>
    </w:p>
    <w:p w14:paraId="08DBDABB" w14:textId="2CBD1AA8" w:rsidR="00645073" w:rsidRPr="00DC0243" w:rsidRDefault="00645073" w:rsidP="00997985">
      <w:pPr>
        <w:jc w:val="center"/>
        <w:rPr>
          <w:lang w:val="en-US"/>
        </w:rPr>
      </w:pPr>
      <w:r w:rsidRPr="00DC0243">
        <w:rPr>
          <w:lang w:val="en-US"/>
        </w:rPr>
        <w:t>Checklist no</w:t>
      </w:r>
    </w:p>
    <w:p w14:paraId="5E24526F" w14:textId="3B824C2F" w:rsidR="00997985" w:rsidRPr="00DC0243" w:rsidRDefault="00645073">
      <w:pPr>
        <w:rPr>
          <w:lang w:val="en-US"/>
        </w:rPr>
      </w:pPr>
      <w:r w:rsidRPr="00DC0243">
        <w:rPr>
          <w:lang w:val="en-US"/>
        </w:rPr>
        <w:t>PhD student</w:t>
      </w:r>
      <w:r w:rsidR="00B332A6" w:rsidRPr="00DC0243">
        <w:rPr>
          <w:lang w:val="en-US"/>
        </w:rPr>
        <w:t>:</w:t>
      </w:r>
      <w:r w:rsidR="00997985" w:rsidRPr="00DC0243">
        <w:rPr>
          <w:lang w:val="en-US"/>
        </w:rPr>
        <w:tab/>
      </w:r>
      <w:r w:rsidR="00997985" w:rsidRPr="00DC0243">
        <w:rPr>
          <w:lang w:val="en-US"/>
        </w:rPr>
        <w:tab/>
      </w:r>
    </w:p>
    <w:p w14:paraId="7621A6D5" w14:textId="53B8EB0B" w:rsidR="00B332A6" w:rsidRPr="00997985" w:rsidRDefault="00645073" w:rsidP="00997985">
      <w:r w:rsidRPr="00645073">
        <w:t>Index no</w:t>
      </w:r>
      <w:r w:rsidR="00B332A6"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6"/>
        <w:gridCol w:w="4570"/>
        <w:gridCol w:w="2412"/>
      </w:tblGrid>
      <w:tr w:rsidR="007141A4" w:rsidRPr="006F2ED2" w14:paraId="12D5AD79" w14:textId="77777777" w:rsidTr="007141A4">
        <w:tc>
          <w:tcPr>
            <w:tcW w:w="7618" w:type="dxa"/>
            <w:gridSpan w:val="3"/>
          </w:tcPr>
          <w:p w14:paraId="2A6A751E" w14:textId="23CB55A1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Certificate of learning outcomes for qualifications at level 8 of the Polish Qualifications Framework</w:t>
            </w:r>
          </w:p>
        </w:tc>
      </w:tr>
      <w:tr w:rsidR="007141A4" w:rsidRPr="006F2ED2" w14:paraId="794B8D81" w14:textId="77777777" w:rsidTr="007141A4">
        <w:tc>
          <w:tcPr>
            <w:tcW w:w="636" w:type="dxa"/>
          </w:tcPr>
          <w:p w14:paraId="30A305B1" w14:textId="5553638E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1.</w:t>
            </w:r>
          </w:p>
        </w:tc>
        <w:tc>
          <w:tcPr>
            <w:tcW w:w="4570" w:type="dxa"/>
          </w:tcPr>
          <w:p w14:paraId="791E2AC5" w14:textId="3E8D34EE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Obligatory modules in the curriculum</w:t>
            </w:r>
          </w:p>
        </w:tc>
        <w:tc>
          <w:tcPr>
            <w:tcW w:w="2412" w:type="dxa"/>
          </w:tcPr>
          <w:p w14:paraId="22402921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55BAEBF" w14:textId="1C4871BD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68241F26" w14:textId="77777777" w:rsidTr="007141A4">
        <w:tc>
          <w:tcPr>
            <w:tcW w:w="636" w:type="dxa"/>
          </w:tcPr>
          <w:p w14:paraId="62808FF0" w14:textId="11579C1D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2.</w:t>
            </w:r>
          </w:p>
        </w:tc>
        <w:tc>
          <w:tcPr>
            <w:tcW w:w="4570" w:type="dxa"/>
          </w:tcPr>
          <w:p w14:paraId="791ED09C" w14:textId="4FFB6049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Optional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proofErr w:type="spellStart"/>
            <w:r w:rsidRPr="00645073">
              <w:rPr>
                <w:sz w:val="20"/>
                <w:szCs w:val="20"/>
              </w:rPr>
              <w:t>subjects</w:t>
            </w:r>
            <w:proofErr w:type="spellEnd"/>
            <w:r w:rsidRPr="00645073">
              <w:rPr>
                <w:sz w:val="20"/>
                <w:szCs w:val="20"/>
              </w:rPr>
              <w:t xml:space="preserve"> </w:t>
            </w:r>
            <w:r w:rsidR="006F2ED2">
              <w:rPr>
                <w:sz w:val="20"/>
                <w:szCs w:val="20"/>
              </w:rPr>
              <w:t>4</w:t>
            </w:r>
            <w:r w:rsidRPr="00645073">
              <w:rPr>
                <w:sz w:val="20"/>
                <w:szCs w:val="20"/>
              </w:rPr>
              <w:t xml:space="preserve"> ECTS</w:t>
            </w:r>
          </w:p>
        </w:tc>
        <w:tc>
          <w:tcPr>
            <w:tcW w:w="2412" w:type="dxa"/>
          </w:tcPr>
          <w:p w14:paraId="359DEE1C" w14:textId="77777777" w:rsidR="007141A4" w:rsidRDefault="007141A4">
            <w:pPr>
              <w:rPr>
                <w:sz w:val="20"/>
                <w:szCs w:val="20"/>
              </w:rPr>
            </w:pPr>
          </w:p>
          <w:p w14:paraId="2E35FC7D" w14:textId="0237E6CD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14:paraId="3D9CA59E" w14:textId="77777777" w:rsidTr="007141A4">
        <w:tc>
          <w:tcPr>
            <w:tcW w:w="636" w:type="dxa"/>
          </w:tcPr>
          <w:p w14:paraId="4CCBE98B" w14:textId="6D5827A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3.</w:t>
            </w:r>
          </w:p>
        </w:tc>
        <w:tc>
          <w:tcPr>
            <w:tcW w:w="4570" w:type="dxa"/>
          </w:tcPr>
          <w:p w14:paraId="45CB532F" w14:textId="42D83036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645073">
              <w:rPr>
                <w:sz w:val="20"/>
                <w:szCs w:val="20"/>
              </w:rPr>
              <w:t>Expert</w:t>
            </w:r>
            <w:proofErr w:type="spellEnd"/>
            <w:r w:rsidRPr="00645073">
              <w:rPr>
                <w:sz w:val="20"/>
                <w:szCs w:val="20"/>
              </w:rPr>
              <w:t xml:space="preserve"> tutoring – 3 </w:t>
            </w:r>
            <w:proofErr w:type="spellStart"/>
            <w:r w:rsidRPr="00645073">
              <w:rPr>
                <w:sz w:val="20"/>
                <w:szCs w:val="20"/>
              </w:rPr>
              <w:t>cycles</w:t>
            </w:r>
            <w:proofErr w:type="spellEnd"/>
          </w:p>
        </w:tc>
        <w:tc>
          <w:tcPr>
            <w:tcW w:w="2412" w:type="dxa"/>
          </w:tcPr>
          <w:p w14:paraId="3C3DEFF2" w14:textId="77777777" w:rsidR="007141A4" w:rsidRDefault="007141A4">
            <w:pPr>
              <w:rPr>
                <w:sz w:val="20"/>
                <w:szCs w:val="20"/>
              </w:rPr>
            </w:pPr>
          </w:p>
          <w:p w14:paraId="24431C2D" w14:textId="06C4856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6F2ED2" w14:paraId="0DE88B57" w14:textId="77777777" w:rsidTr="007141A4">
        <w:tc>
          <w:tcPr>
            <w:tcW w:w="636" w:type="dxa"/>
          </w:tcPr>
          <w:p w14:paraId="3D8A6BE0" w14:textId="4168FC64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4.</w:t>
            </w:r>
          </w:p>
        </w:tc>
        <w:tc>
          <w:tcPr>
            <w:tcW w:w="4570" w:type="dxa"/>
          </w:tcPr>
          <w:p w14:paraId="0259432D" w14:textId="0A471A2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Professional practice in the form of conducting classes or participating in their conduct in the 2nd, 3rd and 4th year</w:t>
            </w:r>
          </w:p>
        </w:tc>
        <w:tc>
          <w:tcPr>
            <w:tcW w:w="2412" w:type="dxa"/>
          </w:tcPr>
          <w:p w14:paraId="1CEA3338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3572BDCF" w14:textId="2F2AED9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1850975A" w14:textId="77777777" w:rsidTr="007141A4">
        <w:tc>
          <w:tcPr>
            <w:tcW w:w="636" w:type="dxa"/>
          </w:tcPr>
          <w:p w14:paraId="2D364A9E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16D96A37" w14:textId="6571D977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ve all assignments been signed?</w:t>
            </w:r>
          </w:p>
        </w:tc>
        <w:tc>
          <w:tcPr>
            <w:tcW w:w="2412" w:type="dxa"/>
          </w:tcPr>
          <w:p w14:paraId="3EA88ED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DCC7927" w14:textId="5FBBB200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154EA137" w14:textId="77777777" w:rsidTr="007141A4">
        <w:tc>
          <w:tcPr>
            <w:tcW w:w="636" w:type="dxa"/>
          </w:tcPr>
          <w:p w14:paraId="66CB046D" w14:textId="2E64AA4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5.</w:t>
            </w:r>
          </w:p>
        </w:tc>
        <w:tc>
          <w:tcPr>
            <w:tcW w:w="4570" w:type="dxa"/>
          </w:tcPr>
          <w:p w14:paraId="1575B44C" w14:textId="4223AB91" w:rsidR="007141A4" w:rsidRPr="002A7094" w:rsidRDefault="007141A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Area</w:t>
            </w:r>
            <w:proofErr w:type="spellEnd"/>
            <w:r w:rsidRPr="002C2153">
              <w:rPr>
                <w:sz w:val="20"/>
                <w:szCs w:val="20"/>
              </w:rPr>
              <w:t xml:space="preserve"> </w:t>
            </w:r>
            <w:proofErr w:type="spellStart"/>
            <w:r w:rsidRPr="002C2153">
              <w:rPr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2412" w:type="dxa"/>
          </w:tcPr>
          <w:p w14:paraId="5451999C" w14:textId="77777777" w:rsidR="007141A4" w:rsidRDefault="007141A4">
            <w:pPr>
              <w:rPr>
                <w:sz w:val="20"/>
                <w:szCs w:val="20"/>
              </w:rPr>
            </w:pPr>
          </w:p>
          <w:p w14:paraId="5F929442" w14:textId="637D2DC4" w:rsidR="007141A4" w:rsidRPr="002A7094" w:rsidRDefault="007141A4">
            <w:pPr>
              <w:rPr>
                <w:sz w:val="20"/>
                <w:szCs w:val="20"/>
              </w:rPr>
            </w:pPr>
          </w:p>
        </w:tc>
      </w:tr>
      <w:tr w:rsidR="007141A4" w:rsidRPr="006F2ED2" w14:paraId="2F87E103" w14:textId="77777777" w:rsidTr="007141A4">
        <w:tc>
          <w:tcPr>
            <w:tcW w:w="636" w:type="dxa"/>
          </w:tcPr>
          <w:p w14:paraId="048B6A6A" w14:textId="581D87C8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6.</w:t>
            </w:r>
          </w:p>
        </w:tc>
        <w:tc>
          <w:tcPr>
            <w:tcW w:w="4570" w:type="dxa"/>
          </w:tcPr>
          <w:p w14:paraId="737E1728" w14:textId="6DCDD81B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nference or internship abroad (simultaneous recognition of an English-speaking area seminar)</w:t>
            </w:r>
          </w:p>
        </w:tc>
        <w:tc>
          <w:tcPr>
            <w:tcW w:w="2412" w:type="dxa"/>
          </w:tcPr>
          <w:p w14:paraId="474B51A4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2EEBB0CF" w14:textId="77777777" w:rsidTr="007141A4">
        <w:tc>
          <w:tcPr>
            <w:tcW w:w="636" w:type="dxa"/>
          </w:tcPr>
          <w:p w14:paraId="2B9ACC5C" w14:textId="217ACDD2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7.</w:t>
            </w:r>
          </w:p>
        </w:tc>
        <w:tc>
          <w:tcPr>
            <w:tcW w:w="4570" w:type="dxa"/>
          </w:tcPr>
          <w:p w14:paraId="6C9EA45C" w14:textId="68B56906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Submission of a grant project</w:t>
            </w:r>
          </w:p>
        </w:tc>
        <w:tc>
          <w:tcPr>
            <w:tcW w:w="2412" w:type="dxa"/>
          </w:tcPr>
          <w:p w14:paraId="71AF1D77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1D144D71" w14:textId="597ED4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1CE4DF64" w14:textId="77777777" w:rsidTr="007141A4">
        <w:tc>
          <w:tcPr>
            <w:tcW w:w="636" w:type="dxa"/>
          </w:tcPr>
          <w:p w14:paraId="34ABFDB3" w14:textId="1E2AA53A" w:rsidR="007141A4" w:rsidRPr="002A7094" w:rsidRDefault="007141A4">
            <w:pPr>
              <w:rPr>
                <w:sz w:val="20"/>
                <w:szCs w:val="20"/>
              </w:rPr>
            </w:pPr>
            <w:r w:rsidRPr="002A7094">
              <w:rPr>
                <w:sz w:val="20"/>
                <w:szCs w:val="20"/>
              </w:rPr>
              <w:t>8.</w:t>
            </w:r>
          </w:p>
        </w:tc>
        <w:tc>
          <w:tcPr>
            <w:tcW w:w="4570" w:type="dxa"/>
          </w:tcPr>
          <w:p w14:paraId="45308755" w14:textId="0C9EECB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Completion of the last doctoral seminar</w:t>
            </w:r>
          </w:p>
        </w:tc>
        <w:tc>
          <w:tcPr>
            <w:tcW w:w="2412" w:type="dxa"/>
          </w:tcPr>
          <w:p w14:paraId="3503EF06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71C49068" w14:textId="660A524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1E13AD02" w14:textId="77777777" w:rsidTr="007141A4">
        <w:tc>
          <w:tcPr>
            <w:tcW w:w="636" w:type="dxa"/>
          </w:tcPr>
          <w:p w14:paraId="74241235" w14:textId="65DBB18E" w:rsidR="007141A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</w:t>
            </w:r>
          </w:p>
        </w:tc>
        <w:tc>
          <w:tcPr>
            <w:tcW w:w="4570" w:type="dxa"/>
          </w:tcPr>
          <w:p w14:paraId="26DB8220" w14:textId="04D9120A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Are all the above obligations included in the USOS?</w:t>
            </w:r>
          </w:p>
        </w:tc>
        <w:tc>
          <w:tcPr>
            <w:tcW w:w="2412" w:type="dxa"/>
          </w:tcPr>
          <w:p w14:paraId="4FA074CF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E1BDDAA" w14:textId="72F5829B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27E7BB34" w14:textId="77777777" w:rsidTr="007141A4">
        <w:tc>
          <w:tcPr>
            <w:tcW w:w="7618" w:type="dxa"/>
            <w:gridSpan w:val="3"/>
          </w:tcPr>
          <w:p w14:paraId="721843A3" w14:textId="4D13E94E" w:rsidR="007141A4" w:rsidRPr="00DC0243" w:rsidRDefault="007141A4">
            <w:pPr>
              <w:rPr>
                <w:b/>
                <w:sz w:val="20"/>
                <w:szCs w:val="20"/>
                <w:lang w:val="en-US"/>
              </w:rPr>
            </w:pPr>
            <w:r w:rsidRPr="00DC0243">
              <w:rPr>
                <w:b/>
                <w:sz w:val="20"/>
                <w:szCs w:val="20"/>
                <w:lang w:val="en-US"/>
              </w:rPr>
              <w:t>Mandatory settlement of the doctoral student with the university</w:t>
            </w:r>
          </w:p>
        </w:tc>
      </w:tr>
      <w:tr w:rsidR="007141A4" w:rsidRPr="006F2ED2" w14:paraId="6672A5A2" w14:textId="77777777" w:rsidTr="007141A4">
        <w:tc>
          <w:tcPr>
            <w:tcW w:w="636" w:type="dxa"/>
          </w:tcPr>
          <w:p w14:paraId="01F48CC5" w14:textId="726E0655" w:rsidR="007141A4" w:rsidRPr="002A7094" w:rsidRDefault="007141A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4570" w:type="dxa"/>
          </w:tcPr>
          <w:p w14:paraId="1DC90C0E" w14:textId="520A6148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use equipment belonging to the university?</w:t>
            </w:r>
          </w:p>
        </w:tc>
        <w:tc>
          <w:tcPr>
            <w:tcW w:w="2412" w:type="dxa"/>
          </w:tcPr>
          <w:p w14:paraId="06AE462B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44E02830" w14:textId="59AE16D1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7549A963" w14:textId="77777777" w:rsidTr="007141A4">
        <w:tc>
          <w:tcPr>
            <w:tcW w:w="636" w:type="dxa"/>
          </w:tcPr>
          <w:p w14:paraId="696E3A10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44B679D0" w14:textId="18D5DFCF" w:rsidR="007141A4" w:rsidRPr="00DC0243" w:rsidRDefault="007141A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what condition is the equipment in?</w:t>
            </w:r>
          </w:p>
        </w:tc>
        <w:tc>
          <w:tcPr>
            <w:tcW w:w="2412" w:type="dxa"/>
          </w:tcPr>
          <w:p w14:paraId="68E3D053" w14:textId="77777777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  <w:p w14:paraId="276C0006" w14:textId="66C684DC" w:rsidR="007141A4" w:rsidRPr="00DC0243" w:rsidRDefault="007141A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7E407A1C" w14:textId="77777777" w:rsidTr="007141A4">
        <w:tc>
          <w:tcPr>
            <w:tcW w:w="636" w:type="dxa"/>
          </w:tcPr>
          <w:p w14:paraId="372E045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7B6977E3" w14:textId="0A1D0EB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has the equipment been returned?</w:t>
            </w:r>
          </w:p>
        </w:tc>
        <w:tc>
          <w:tcPr>
            <w:tcW w:w="2412" w:type="dxa"/>
          </w:tcPr>
          <w:p w14:paraId="71F11C8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18292A17" w14:textId="06BBE948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3880C3EE" w14:textId="77777777" w:rsidTr="007141A4">
        <w:tc>
          <w:tcPr>
            <w:tcW w:w="636" w:type="dxa"/>
          </w:tcPr>
          <w:p w14:paraId="27A9E069" w14:textId="01F5D8C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4570" w:type="dxa"/>
          </w:tcPr>
          <w:p w14:paraId="3B12E6C6" w14:textId="021CB0D1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oes the doctoral student have books purchased with university funds?</w:t>
            </w:r>
          </w:p>
        </w:tc>
        <w:tc>
          <w:tcPr>
            <w:tcW w:w="2412" w:type="dxa"/>
          </w:tcPr>
          <w:p w14:paraId="5F2C1078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03F6EC38" w14:textId="77777777" w:rsidTr="007141A4">
        <w:tc>
          <w:tcPr>
            <w:tcW w:w="636" w:type="dxa"/>
          </w:tcPr>
          <w:p w14:paraId="5B016E80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60F8FFB0" w14:textId="62CF6F4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/she provide a list of books?</w:t>
            </w:r>
          </w:p>
        </w:tc>
        <w:tc>
          <w:tcPr>
            <w:tcW w:w="2412" w:type="dxa"/>
          </w:tcPr>
          <w:p w14:paraId="6F50D6FF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4B75DEF3" w14:textId="49E19D00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:rsidRPr="006F2ED2" w14:paraId="72278DB6" w14:textId="77777777" w:rsidTr="007141A4">
        <w:tc>
          <w:tcPr>
            <w:tcW w:w="636" w:type="dxa"/>
          </w:tcPr>
          <w:p w14:paraId="1173118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4570" w:type="dxa"/>
          </w:tcPr>
          <w:p w14:paraId="06740C2A" w14:textId="529ED593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- did he return the books?</w:t>
            </w:r>
          </w:p>
        </w:tc>
        <w:tc>
          <w:tcPr>
            <w:tcW w:w="2412" w:type="dxa"/>
          </w:tcPr>
          <w:p w14:paraId="79EC46D6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2D034980" w14:textId="67D88ED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  <w:tr w:rsidR="007141A4" w14:paraId="4FEE69A3" w14:textId="77777777" w:rsidTr="007141A4">
        <w:tc>
          <w:tcPr>
            <w:tcW w:w="636" w:type="dxa"/>
          </w:tcPr>
          <w:p w14:paraId="4A4A3268" w14:textId="4F8AF5EE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4570" w:type="dxa"/>
          </w:tcPr>
          <w:p w14:paraId="1B7C9B0C" w14:textId="435F2A90" w:rsidR="007141A4" w:rsidRPr="002A7094" w:rsidRDefault="007141A4" w:rsidP="002A7094">
            <w:pPr>
              <w:rPr>
                <w:sz w:val="20"/>
                <w:szCs w:val="20"/>
              </w:rPr>
            </w:pPr>
            <w:proofErr w:type="spellStart"/>
            <w:r w:rsidRPr="002C2153">
              <w:rPr>
                <w:sz w:val="20"/>
                <w:szCs w:val="20"/>
              </w:rPr>
              <w:t>Doctoral</w:t>
            </w:r>
            <w:proofErr w:type="spellEnd"/>
            <w:r w:rsidRPr="002C2153">
              <w:rPr>
                <w:sz w:val="20"/>
                <w:szCs w:val="20"/>
              </w:rPr>
              <w:t xml:space="preserve"> ID </w:t>
            </w:r>
            <w:proofErr w:type="spellStart"/>
            <w:r w:rsidRPr="002C2153">
              <w:rPr>
                <w:sz w:val="20"/>
                <w:szCs w:val="20"/>
              </w:rPr>
              <w:t>card</w:t>
            </w:r>
            <w:proofErr w:type="spellEnd"/>
          </w:p>
        </w:tc>
        <w:tc>
          <w:tcPr>
            <w:tcW w:w="2412" w:type="dxa"/>
          </w:tcPr>
          <w:p w14:paraId="0BB801BC" w14:textId="77777777" w:rsidR="007141A4" w:rsidRDefault="007141A4" w:rsidP="002A7094">
            <w:pPr>
              <w:rPr>
                <w:sz w:val="20"/>
                <w:szCs w:val="20"/>
              </w:rPr>
            </w:pPr>
          </w:p>
          <w:p w14:paraId="1654D7FB" w14:textId="78666830" w:rsidR="007141A4" w:rsidRPr="002A7094" w:rsidRDefault="007141A4" w:rsidP="002A7094">
            <w:pPr>
              <w:rPr>
                <w:sz w:val="20"/>
                <w:szCs w:val="20"/>
              </w:rPr>
            </w:pPr>
          </w:p>
        </w:tc>
      </w:tr>
      <w:tr w:rsidR="007141A4" w:rsidRPr="006F2ED2" w14:paraId="0B475BF4" w14:textId="77777777" w:rsidTr="007141A4">
        <w:tc>
          <w:tcPr>
            <w:tcW w:w="636" w:type="dxa"/>
          </w:tcPr>
          <w:p w14:paraId="08B1E41B" w14:textId="4640304F" w:rsidR="007141A4" w:rsidRPr="002A7094" w:rsidRDefault="007141A4" w:rsidP="002A70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4570" w:type="dxa"/>
          </w:tcPr>
          <w:p w14:paraId="560156E7" w14:textId="0EF30A90" w:rsidR="007141A4" w:rsidRPr="00DC0243" w:rsidRDefault="007141A4" w:rsidP="002C2153">
            <w:pPr>
              <w:rPr>
                <w:sz w:val="20"/>
                <w:szCs w:val="20"/>
                <w:lang w:val="en-US"/>
              </w:rPr>
            </w:pPr>
            <w:r w:rsidRPr="00DC0243">
              <w:rPr>
                <w:sz w:val="20"/>
                <w:szCs w:val="20"/>
                <w:lang w:val="en-US"/>
              </w:rPr>
              <w:t>Data processing to study the fate of graduates</w:t>
            </w:r>
          </w:p>
          <w:p w14:paraId="2B88A545" w14:textId="5B6F4044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412" w:type="dxa"/>
          </w:tcPr>
          <w:p w14:paraId="57A92EB3" w14:textId="77777777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  <w:p w14:paraId="34390A27" w14:textId="2D274C5C" w:rsidR="007141A4" w:rsidRPr="00DC0243" w:rsidRDefault="007141A4" w:rsidP="002A7094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62984731" w14:textId="4FFCB4AC" w:rsidR="007141A4" w:rsidRPr="00DC0243" w:rsidRDefault="007141A4" w:rsidP="007141A4">
      <w:pPr>
        <w:rPr>
          <w:sz w:val="20"/>
          <w:szCs w:val="20"/>
          <w:lang w:val="en-US"/>
        </w:rPr>
      </w:pPr>
      <w:r w:rsidRPr="00DC0243">
        <w:rPr>
          <w:sz w:val="20"/>
          <w:szCs w:val="20"/>
          <w:lang w:val="en-US"/>
        </w:rPr>
        <w:t xml:space="preserve">date and signature 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    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stamp, date and signature </w:t>
      </w:r>
    </w:p>
    <w:p w14:paraId="52813729" w14:textId="469C771F" w:rsidR="002A7094" w:rsidRPr="00DC0243" w:rsidRDefault="007141A4" w:rsidP="007141A4">
      <w:pPr>
        <w:rPr>
          <w:lang w:val="en-US"/>
        </w:rPr>
      </w:pPr>
      <w:r w:rsidRPr="00DC0243">
        <w:rPr>
          <w:sz w:val="20"/>
          <w:szCs w:val="20"/>
          <w:lang w:val="en-US"/>
        </w:rPr>
        <w:t>of the doctoral student</w:t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</w:r>
      <w:r w:rsidRPr="00DC0243">
        <w:rPr>
          <w:sz w:val="20"/>
          <w:szCs w:val="20"/>
          <w:lang w:val="en-US"/>
        </w:rPr>
        <w:tab/>
        <w:t xml:space="preserve">     of a DS office employee</w:t>
      </w:r>
    </w:p>
    <w:sectPr w:rsidR="002A7094" w:rsidRPr="00DC02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C81BE" w14:textId="77777777" w:rsidR="00261D95" w:rsidRDefault="00261D95" w:rsidP="00997985">
      <w:pPr>
        <w:spacing w:after="0" w:line="240" w:lineRule="auto"/>
      </w:pPr>
      <w:r>
        <w:separator/>
      </w:r>
    </w:p>
  </w:endnote>
  <w:endnote w:type="continuationSeparator" w:id="0">
    <w:p w14:paraId="647F0B58" w14:textId="77777777" w:rsidR="00261D95" w:rsidRDefault="00261D95" w:rsidP="00997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626ED" w14:textId="77777777" w:rsidR="006F2ED2" w:rsidRDefault="006F2ED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A04AC" w14:textId="77777777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Base:</w:t>
    </w:r>
  </w:p>
  <w:p w14:paraId="18E1EAAA" w14:textId="170250E0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>• Education program at the Doctoral School applicable to doctoral students who started their education in the academic year 20</w:t>
    </w:r>
    <w:r w:rsidR="006F2ED2">
      <w:rPr>
        <w:sz w:val="18"/>
        <w:szCs w:val="18"/>
        <w:lang w:val="en-US"/>
      </w:rPr>
      <w:t>19</w:t>
    </w:r>
    <w:r w:rsidRPr="00DC0243">
      <w:rPr>
        <w:sz w:val="18"/>
        <w:szCs w:val="18"/>
        <w:lang w:val="en-US"/>
      </w:rPr>
      <w:t>/202</w:t>
    </w:r>
    <w:r w:rsidR="006F2ED2">
      <w:rPr>
        <w:sz w:val="18"/>
        <w:szCs w:val="18"/>
        <w:lang w:val="en-US"/>
      </w:rPr>
      <w:t>0</w:t>
    </w:r>
    <w:r w:rsidRPr="00DC0243">
      <w:rPr>
        <w:sz w:val="18"/>
        <w:szCs w:val="18"/>
        <w:lang w:val="en-US"/>
      </w:rPr>
      <w:t xml:space="preserve"> </w:t>
    </w:r>
    <w:r w:rsidR="006F2ED2" w:rsidRPr="006F2ED2">
      <w:rPr>
        <w:sz w:val="18"/>
        <w:szCs w:val="18"/>
        <w:lang w:val="en-US"/>
      </w:rPr>
      <w:t>https://us.edu.pl/szkola-doktorska/</w:t>
    </w:r>
    <w:r w:rsidR="006F2ED2">
      <w:rPr>
        <w:sz w:val="18"/>
        <w:szCs w:val="18"/>
        <w:lang w:val="en-US"/>
      </w:rPr>
      <w:t>en/</w:t>
    </w:r>
    <w:r w:rsidR="006F2ED2" w:rsidRPr="006F2ED2">
      <w:rPr>
        <w:sz w:val="18"/>
        <w:szCs w:val="18"/>
        <w:lang w:val="en-US"/>
      </w:rPr>
      <w:t>program-ksztalcenia/</w:t>
    </w:r>
  </w:p>
  <w:p w14:paraId="2DF44DBB" w14:textId="070E4B33" w:rsidR="008918D6" w:rsidRPr="00DC0243" w:rsidRDefault="008918D6" w:rsidP="008918D6">
    <w:pPr>
      <w:rPr>
        <w:sz w:val="18"/>
        <w:szCs w:val="18"/>
        <w:lang w:val="en-US"/>
      </w:rPr>
    </w:pPr>
    <w:r w:rsidRPr="00DC0243">
      <w:rPr>
        <w:sz w:val="18"/>
        <w:szCs w:val="18"/>
        <w:lang w:val="en-US"/>
      </w:rPr>
      <w:t xml:space="preserve">• Regulations of the Doctoral School (Resolution No. </w:t>
    </w:r>
    <w:r w:rsidR="00454B5C">
      <w:rPr>
        <w:sz w:val="18"/>
        <w:szCs w:val="18"/>
        <w:lang w:val="en-US"/>
      </w:rPr>
      <w:t>343</w:t>
    </w:r>
    <w:r w:rsidRPr="00DC0243">
      <w:rPr>
        <w:sz w:val="18"/>
        <w:szCs w:val="18"/>
        <w:lang w:val="en-US"/>
      </w:rPr>
      <w:t xml:space="preserve">/2022 of </w:t>
    </w:r>
    <w:r w:rsidR="00454B5C">
      <w:rPr>
        <w:sz w:val="18"/>
        <w:szCs w:val="18"/>
        <w:lang w:val="en-US"/>
      </w:rPr>
      <w:t>December 20</w:t>
    </w:r>
    <w:r w:rsidRPr="00DC0243">
      <w:rPr>
        <w:sz w:val="18"/>
        <w:szCs w:val="18"/>
        <w:lang w:val="en-US"/>
      </w:rPr>
      <w:t>, 2022, of the Senate of the University of Silesia)</w:t>
    </w:r>
    <w:bookmarkStart w:id="0" w:name="_GoBack"/>
    <w:bookmarkEnd w:id="0"/>
  </w:p>
  <w:p w14:paraId="4C102E78" w14:textId="2A05A2F0" w:rsidR="00997985" w:rsidRPr="00DC0243" w:rsidRDefault="00997985" w:rsidP="002C2153">
    <w:pPr>
      <w:pStyle w:val="Stopka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37530" w14:textId="77777777" w:rsidR="006F2ED2" w:rsidRDefault="006F2E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53EF3" w14:textId="77777777" w:rsidR="00261D95" w:rsidRDefault="00261D95" w:rsidP="00997985">
      <w:pPr>
        <w:spacing w:after="0" w:line="240" w:lineRule="auto"/>
      </w:pPr>
      <w:r>
        <w:separator/>
      </w:r>
    </w:p>
  </w:footnote>
  <w:footnote w:type="continuationSeparator" w:id="0">
    <w:p w14:paraId="03170355" w14:textId="77777777" w:rsidR="00261D95" w:rsidRDefault="00261D95" w:rsidP="009979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6EFB7" w14:textId="77777777" w:rsidR="006F2ED2" w:rsidRDefault="006F2ED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4C0B5" w14:textId="77777777" w:rsidR="006F2ED2" w:rsidRDefault="006F2ED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95206" w14:textId="77777777" w:rsidR="006F2ED2" w:rsidRDefault="006F2ED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E1D72"/>
    <w:multiLevelType w:val="hybridMultilevel"/>
    <w:tmpl w:val="8A6256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DQ2NDE1MjQ2NLRU0lEKTi0uzszPAykwqgUAPI1meywAAAA="/>
  </w:docVars>
  <w:rsids>
    <w:rsidRoot w:val="00B15175"/>
    <w:rsid w:val="0018546D"/>
    <w:rsid w:val="00261D95"/>
    <w:rsid w:val="002A7094"/>
    <w:rsid w:val="002C2153"/>
    <w:rsid w:val="00454B5C"/>
    <w:rsid w:val="00645073"/>
    <w:rsid w:val="006F2ED2"/>
    <w:rsid w:val="007141A4"/>
    <w:rsid w:val="007A057F"/>
    <w:rsid w:val="008918D6"/>
    <w:rsid w:val="00997985"/>
    <w:rsid w:val="00B15175"/>
    <w:rsid w:val="00B332A6"/>
    <w:rsid w:val="00BE608A"/>
    <w:rsid w:val="00CB7A6D"/>
    <w:rsid w:val="00CC007E"/>
    <w:rsid w:val="00D24F87"/>
    <w:rsid w:val="00DC0243"/>
    <w:rsid w:val="00E8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E9B3FC5"/>
  <w15:chartTrackingRefBased/>
  <w15:docId w15:val="{A5280235-8782-4DB6-8937-AE01C034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33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C007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7985"/>
  </w:style>
  <w:style w:type="paragraph" w:styleId="Stopka">
    <w:name w:val="footer"/>
    <w:basedOn w:val="Normalny"/>
    <w:link w:val="StopkaZnak"/>
    <w:uiPriority w:val="99"/>
    <w:unhideWhenUsed/>
    <w:rsid w:val="009979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7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3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8" ma:contentTypeDescription="Create a new document." ma:contentTypeScope="" ma:versionID="c95816becc70b45357aff8a93c20390b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ea52636d0e8a5f67db56548f31c10d74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A70BD6-3C10-4FA4-9DF0-B38759B6E4AC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b0469b5c-91d9-4230-9bcb-43b5bd17c315"/>
    <ds:schemaRef ds:uri="65ea1ace-d2aa-4a4e-805e-6618a206a3e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15DBD2E-16E2-482F-A141-5CAE813B1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EC2175-43EF-46A9-A0F4-A0E2459C0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dcterms:created xsi:type="dcterms:W3CDTF">2024-04-02T08:18:00Z</dcterms:created>
  <dcterms:modified xsi:type="dcterms:W3CDTF">2024-04-0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